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484CDB" w14:textId="77777777" w:rsidR="001835DA" w:rsidRDefault="001835DA" w:rsidP="001C09EA">
      <w:pPr>
        <w:ind w:left="1440"/>
        <w:rPr>
          <w:b/>
          <w:sz w:val="32"/>
          <w:szCs w:val="32"/>
        </w:rPr>
      </w:pPr>
    </w:p>
    <w:p w14:paraId="47F6EBFC" w14:textId="3C665CC8" w:rsidR="00385367" w:rsidRPr="004B2785" w:rsidRDefault="00385367" w:rsidP="001C09EA">
      <w:pPr>
        <w:ind w:left="1440"/>
        <w:rPr>
          <w:rFonts w:ascii="Calibri" w:hAnsi="Calibri" w:cs="Calibri"/>
          <w:b/>
          <w:sz w:val="32"/>
          <w:szCs w:val="32"/>
        </w:rPr>
      </w:pPr>
      <w:r w:rsidRPr="004B2785">
        <w:rPr>
          <w:rFonts w:ascii="Calibri" w:hAnsi="Calibri" w:cs="Calibri"/>
          <w:b/>
          <w:sz w:val="32"/>
          <w:szCs w:val="32"/>
        </w:rPr>
        <w:t>ABCN Diplomates &amp; International Diplomates</w:t>
      </w:r>
      <w:r w:rsidR="001C09EA" w:rsidRPr="004B2785">
        <w:rPr>
          <w:rFonts w:ascii="Calibri" w:hAnsi="Calibri" w:cs="Calibri"/>
          <w:b/>
          <w:sz w:val="32"/>
          <w:szCs w:val="32"/>
        </w:rPr>
        <w:br/>
        <w:t>20</w:t>
      </w:r>
      <w:r w:rsidR="003C04B0" w:rsidRPr="004B2785">
        <w:rPr>
          <w:rFonts w:ascii="Calibri" w:hAnsi="Calibri" w:cs="Calibri"/>
          <w:b/>
          <w:sz w:val="32"/>
          <w:szCs w:val="32"/>
        </w:rPr>
        <w:t>2</w:t>
      </w:r>
      <w:r w:rsidR="00983BD4">
        <w:rPr>
          <w:rFonts w:ascii="Calibri" w:hAnsi="Calibri" w:cs="Calibri"/>
          <w:b/>
          <w:sz w:val="32"/>
          <w:szCs w:val="32"/>
        </w:rPr>
        <w:t>2</w:t>
      </w:r>
      <w:r w:rsidR="001C09EA" w:rsidRPr="004B2785">
        <w:rPr>
          <w:rFonts w:ascii="Calibri" w:hAnsi="Calibri" w:cs="Calibri"/>
          <w:b/>
          <w:sz w:val="32"/>
          <w:szCs w:val="32"/>
        </w:rPr>
        <w:t>-20</w:t>
      </w:r>
      <w:r w:rsidR="009C4A2E" w:rsidRPr="004B2785">
        <w:rPr>
          <w:rFonts w:ascii="Calibri" w:hAnsi="Calibri" w:cs="Calibri"/>
          <w:b/>
          <w:sz w:val="32"/>
          <w:szCs w:val="32"/>
        </w:rPr>
        <w:t>2</w:t>
      </w:r>
      <w:r w:rsidR="003B0CD5">
        <w:rPr>
          <w:rFonts w:ascii="Calibri" w:hAnsi="Calibri" w:cs="Calibri"/>
          <w:b/>
          <w:sz w:val="32"/>
          <w:szCs w:val="32"/>
        </w:rPr>
        <w:t>4</w:t>
      </w:r>
    </w:p>
    <w:p w14:paraId="5816E5F4" w14:textId="4FA3365A" w:rsidR="0007377A" w:rsidRPr="004B2785" w:rsidRDefault="00385367" w:rsidP="00C3514C">
      <w:pPr>
        <w:ind w:left="1440"/>
        <w:rPr>
          <w:rFonts w:ascii="Calibri" w:hAnsi="Calibri" w:cs="Calibri"/>
          <w:b/>
          <w:sz w:val="28"/>
          <w:szCs w:val="28"/>
        </w:rPr>
      </w:pPr>
      <w:r w:rsidRPr="004B2785">
        <w:rPr>
          <w:rFonts w:ascii="Calibri" w:hAnsi="Calibri" w:cs="Calibri"/>
          <w:b/>
          <w:sz w:val="28"/>
          <w:szCs w:val="28"/>
        </w:rPr>
        <w:t xml:space="preserve"> </w:t>
      </w:r>
    </w:p>
    <w:p w14:paraId="26F1DA18" w14:textId="268D4049" w:rsidR="00210A95" w:rsidRPr="004B2785" w:rsidRDefault="00210A95" w:rsidP="001C09EA">
      <w:pPr>
        <w:ind w:left="1440"/>
        <w:rPr>
          <w:rFonts w:ascii="Calibri" w:hAnsi="Calibri" w:cs="Calibri"/>
          <w:b/>
          <w:sz w:val="24"/>
        </w:rPr>
      </w:pPr>
      <w:r w:rsidRPr="004B2785">
        <w:rPr>
          <w:rFonts w:ascii="Calibri" w:hAnsi="Calibri" w:cs="Calibri"/>
          <w:b/>
          <w:sz w:val="24"/>
        </w:rPr>
        <w:t xml:space="preserve">With </w:t>
      </w:r>
      <w:r w:rsidR="0079009D" w:rsidRPr="004B2785">
        <w:rPr>
          <w:rFonts w:ascii="Calibri" w:hAnsi="Calibri" w:cs="Calibri"/>
          <w:b/>
          <w:sz w:val="24"/>
        </w:rPr>
        <w:t xml:space="preserve">Special Qualification </w:t>
      </w:r>
      <w:r w:rsidRPr="004B2785">
        <w:rPr>
          <w:rFonts w:ascii="Calibri" w:hAnsi="Calibri" w:cs="Calibri"/>
          <w:b/>
          <w:sz w:val="24"/>
        </w:rPr>
        <w:t>in Epilepsy Monitoring:</w:t>
      </w:r>
    </w:p>
    <w:p w14:paraId="2FBB1202" w14:textId="31FEF3D1" w:rsidR="001F7954" w:rsidRPr="004B2785" w:rsidRDefault="001F7954" w:rsidP="001C09EA">
      <w:pPr>
        <w:ind w:left="1440"/>
        <w:rPr>
          <w:rFonts w:ascii="Calibri" w:hAnsi="Calibri" w:cs="Calibri"/>
        </w:rPr>
      </w:pPr>
      <w:r w:rsidRPr="004B2785">
        <w:rPr>
          <w:rFonts w:ascii="Calibri" w:hAnsi="Calibri" w:cs="Calibri"/>
        </w:rPr>
        <w:t>Ali Musab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="00755EFE" w:rsidRPr="004B2785">
        <w:rPr>
          <w:rFonts w:ascii="Calibri" w:hAnsi="Calibri" w:cs="Calibri"/>
        </w:rPr>
        <w:t>Nashville, TN</w:t>
      </w:r>
      <w:r w:rsidR="00755EFE" w:rsidRPr="004B2785">
        <w:rPr>
          <w:rFonts w:ascii="Calibri" w:hAnsi="Calibri" w:cs="Calibri"/>
        </w:rPr>
        <w:tab/>
      </w:r>
    </w:p>
    <w:p w14:paraId="751A1B13" w14:textId="77777777" w:rsidR="00983BD4" w:rsidRDefault="00983BD4" w:rsidP="001C09EA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 xml:space="preserve">Eric A. </w:t>
      </w:r>
      <w:proofErr w:type="spellStart"/>
      <w:r>
        <w:rPr>
          <w:rFonts w:ascii="Calibri" w:hAnsi="Calibri" w:cs="Calibri"/>
        </w:rPr>
        <w:t>Armour</w:t>
      </w:r>
      <w:proofErr w:type="spellEnd"/>
      <w:r>
        <w:rPr>
          <w:rFonts w:ascii="Calibri" w:hAnsi="Calibri" w:cs="Calibri"/>
        </w:rPr>
        <w:t>, M.D.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Nashville, TN</w:t>
      </w:r>
    </w:p>
    <w:p w14:paraId="1CDC783D" w14:textId="1D8792DE" w:rsidR="00755EFE" w:rsidRPr="004B2785" w:rsidRDefault="00755EFE" w:rsidP="001C09EA">
      <w:pPr>
        <w:ind w:left="1440"/>
        <w:rPr>
          <w:rFonts w:ascii="Calibri" w:hAnsi="Calibri" w:cs="Calibri"/>
        </w:rPr>
      </w:pPr>
      <w:r w:rsidRPr="004B2785">
        <w:rPr>
          <w:rFonts w:ascii="Calibri" w:hAnsi="Calibri" w:cs="Calibri"/>
        </w:rPr>
        <w:t xml:space="preserve">Hanan El </w:t>
      </w:r>
      <w:proofErr w:type="spellStart"/>
      <w:r w:rsidRPr="004B2785">
        <w:rPr>
          <w:rFonts w:ascii="Calibri" w:hAnsi="Calibri" w:cs="Calibri"/>
        </w:rPr>
        <w:t>Shakankiry</w:t>
      </w:r>
      <w:proofErr w:type="spellEnd"/>
      <w:r w:rsidRPr="004B2785">
        <w:rPr>
          <w:rFonts w:ascii="Calibri" w:hAnsi="Calibri" w:cs="Calibri"/>
        </w:rPr>
        <w:t>, M.D., Ph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Mobile, AL</w:t>
      </w:r>
    </w:p>
    <w:p w14:paraId="5D93F2DD" w14:textId="2DD89DB7" w:rsidR="00755EFE" w:rsidRPr="004B2785" w:rsidRDefault="00755EFE" w:rsidP="001C09EA">
      <w:pPr>
        <w:ind w:left="1440"/>
        <w:rPr>
          <w:rFonts w:ascii="Calibri" w:hAnsi="Calibri" w:cs="Calibri"/>
        </w:rPr>
      </w:pPr>
      <w:r w:rsidRPr="004B2785">
        <w:rPr>
          <w:rFonts w:ascii="Calibri" w:hAnsi="Calibri" w:cs="Calibri"/>
        </w:rPr>
        <w:t>Anthony Fine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Rochester, MN</w:t>
      </w:r>
    </w:p>
    <w:p w14:paraId="44A06180" w14:textId="409F40B8" w:rsidR="00C3514C" w:rsidRPr="004B2785" w:rsidRDefault="00755EFE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Jonah Fox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Nashville, TN</w:t>
      </w:r>
    </w:p>
    <w:p w14:paraId="3882A4BE" w14:textId="60D5987B" w:rsidR="00755EFE" w:rsidRPr="004B2785" w:rsidRDefault="00755EFE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Laith R. Haddad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eirut, Lebanon</w:t>
      </w:r>
    </w:p>
    <w:p w14:paraId="0FA04B9E" w14:textId="77777777" w:rsidR="00983BD4" w:rsidRDefault="00983BD4" w:rsidP="00755EFE">
      <w:pPr>
        <w:ind w:left="720" w:firstLine="720"/>
        <w:rPr>
          <w:rFonts w:ascii="Calibri" w:hAnsi="Calibri" w:cs="Calibri"/>
        </w:rPr>
      </w:pPr>
      <w:r>
        <w:rPr>
          <w:rFonts w:ascii="Calibri" w:hAnsi="Calibri" w:cs="Calibri"/>
        </w:rPr>
        <w:t>Omar M. Hussein, M.D.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Albuquerque, NM</w:t>
      </w:r>
    </w:p>
    <w:p w14:paraId="7D478504" w14:textId="22D9911A" w:rsidR="00755EFE" w:rsidRPr="004B2785" w:rsidRDefault="00755EFE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 xml:space="preserve">Yumiko </w:t>
      </w:r>
      <w:proofErr w:type="spellStart"/>
      <w:r w:rsidRPr="004B2785">
        <w:rPr>
          <w:rFonts w:ascii="Calibri" w:hAnsi="Calibri" w:cs="Calibri"/>
        </w:rPr>
        <w:t>Okahashi</w:t>
      </w:r>
      <w:proofErr w:type="spellEnd"/>
      <w:r w:rsidRPr="004B278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Cleveland Heights, OH</w:t>
      </w:r>
    </w:p>
    <w:p w14:paraId="3BA55F51" w14:textId="0A74EE66" w:rsidR="00755EFE" w:rsidRPr="004B2785" w:rsidRDefault="00755EFE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Prachi Parikh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Cary, NC</w:t>
      </w:r>
    </w:p>
    <w:p w14:paraId="6FB6818E" w14:textId="42EA808B" w:rsidR="00755EFE" w:rsidRPr="004B2785" w:rsidRDefault="00755EFE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Adithya Sivaraju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Stamford, CT</w:t>
      </w:r>
    </w:p>
    <w:p w14:paraId="395224E5" w14:textId="17634D29" w:rsidR="00755EFE" w:rsidRPr="004B2785" w:rsidRDefault="00755EFE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Evan Tank, D.O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Grand Rapids, MI</w:t>
      </w:r>
    </w:p>
    <w:p w14:paraId="5793D9D6" w14:textId="37693E92" w:rsidR="00755EFE" w:rsidRPr="004B2785" w:rsidRDefault="00755EFE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 xml:space="preserve">Laura </w:t>
      </w:r>
      <w:proofErr w:type="spellStart"/>
      <w:r w:rsidRPr="004B2785">
        <w:rPr>
          <w:rFonts w:ascii="Calibri" w:hAnsi="Calibri" w:cs="Calibri"/>
        </w:rPr>
        <w:t>Vielella</w:t>
      </w:r>
      <w:proofErr w:type="spellEnd"/>
      <w:r w:rsidRPr="004B2785">
        <w:rPr>
          <w:rFonts w:ascii="Calibri" w:hAnsi="Calibri" w:cs="Calibri"/>
        </w:rPr>
        <w:t xml:space="preserve"> Bertran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="000E424B" w:rsidRPr="004B2785">
        <w:rPr>
          <w:rFonts w:ascii="Calibri" w:hAnsi="Calibri" w:cs="Calibri"/>
        </w:rPr>
        <w:t>Lleida, Spain</w:t>
      </w:r>
    </w:p>
    <w:p w14:paraId="1B91CE13" w14:textId="713FCB69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Arthur Alcantara Lima</w:t>
      </w:r>
      <w:r w:rsidR="00D35AB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Erie, PA</w:t>
      </w:r>
    </w:p>
    <w:p w14:paraId="439B647A" w14:textId="65D9EC1F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Khaled A. Alshehri, MBBS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>Riyadh, Saudi Arabia</w:t>
      </w:r>
    </w:p>
    <w:p w14:paraId="3B6A714A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Ryan D. Fillmore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Charlotte, NC</w:t>
      </w:r>
      <w:r w:rsidRPr="004B2785">
        <w:rPr>
          <w:rFonts w:ascii="Calibri" w:hAnsi="Calibri" w:cs="Calibri"/>
        </w:rPr>
        <w:tab/>
      </w:r>
    </w:p>
    <w:p w14:paraId="7D88FCF8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Carlos F. Muniz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Jamesville, NY</w:t>
      </w:r>
    </w:p>
    <w:p w14:paraId="0B5DB52D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Candace Schaefer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Nashville, TN</w:t>
      </w:r>
    </w:p>
    <w:p w14:paraId="24FC3539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 xml:space="preserve">Dana </w:t>
      </w:r>
      <w:proofErr w:type="spellStart"/>
      <w:r w:rsidRPr="004B2785">
        <w:rPr>
          <w:rFonts w:ascii="Calibri" w:hAnsi="Calibri" w:cs="Calibri"/>
        </w:rPr>
        <w:t>Shprung</w:t>
      </w:r>
      <w:proofErr w:type="spellEnd"/>
      <w:r w:rsidRPr="004B278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everly Hills, CA</w:t>
      </w:r>
    </w:p>
    <w:p w14:paraId="7A92962F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Lafayette Singleton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Oak Park, IL</w:t>
      </w:r>
    </w:p>
    <w:p w14:paraId="6498780B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Clara E. Skora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San Clemente, CA</w:t>
      </w:r>
    </w:p>
    <w:p w14:paraId="48421849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Fahd Sultan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Edmond, OK</w:t>
      </w:r>
    </w:p>
    <w:p w14:paraId="4B550C91" w14:textId="77777777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 xml:space="preserve">Shaima H. </w:t>
      </w:r>
      <w:proofErr w:type="spellStart"/>
      <w:r w:rsidRPr="004B2785">
        <w:rPr>
          <w:rFonts w:ascii="Calibri" w:hAnsi="Calibri" w:cs="Calibri"/>
        </w:rPr>
        <w:t>Abuhulayqah</w:t>
      </w:r>
      <w:proofErr w:type="spellEnd"/>
      <w:r w:rsidRPr="004B278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proofErr w:type="spellStart"/>
      <w:r w:rsidRPr="004B2785">
        <w:rPr>
          <w:rFonts w:ascii="Calibri" w:hAnsi="Calibri" w:cs="Calibri"/>
        </w:rPr>
        <w:t>Alahsa</w:t>
      </w:r>
      <w:proofErr w:type="spellEnd"/>
      <w:r w:rsidRPr="004B2785">
        <w:rPr>
          <w:rFonts w:ascii="Calibri" w:hAnsi="Calibri" w:cs="Calibri"/>
        </w:rPr>
        <w:t>, Saudi Arabia</w:t>
      </w:r>
    </w:p>
    <w:p w14:paraId="18CFFF21" w14:textId="77777777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Victoria M. Ho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Los Angeles, CA</w:t>
      </w:r>
    </w:p>
    <w:p w14:paraId="7E7B5067" w14:textId="7000B2D8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bookmarkStart w:id="0" w:name="_Hlk142381241"/>
      <w:r w:rsidRPr="004B2785">
        <w:rPr>
          <w:rFonts w:ascii="Calibri" w:hAnsi="Calibri" w:cs="Calibri"/>
        </w:rPr>
        <w:t>Maite LaVega Massello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 xml:space="preserve">Hastings </w:t>
      </w:r>
      <w:proofErr w:type="gramStart"/>
      <w:r w:rsidRPr="004B2785">
        <w:rPr>
          <w:rFonts w:ascii="Calibri" w:hAnsi="Calibri" w:cs="Calibri"/>
        </w:rPr>
        <w:t>on</w:t>
      </w:r>
      <w:proofErr w:type="gramEnd"/>
      <w:r w:rsidRPr="004B2785">
        <w:rPr>
          <w:rFonts w:ascii="Calibri" w:hAnsi="Calibri" w:cs="Calibri"/>
        </w:rPr>
        <w:t xml:space="preserve"> Hudson, NY</w:t>
      </w:r>
      <w:r w:rsidRPr="004B2785">
        <w:rPr>
          <w:rFonts w:ascii="Calibri" w:hAnsi="Calibri" w:cs="Calibri"/>
        </w:rPr>
        <w:tab/>
      </w:r>
      <w:bookmarkEnd w:id="0"/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Virginia B. Liu, M.D., Ph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>Santa Clara, CA</w:t>
      </w:r>
    </w:p>
    <w:p w14:paraId="5BC88131" w14:textId="77777777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 xml:space="preserve">Itai </w:t>
      </w:r>
      <w:proofErr w:type="spellStart"/>
      <w:r w:rsidRPr="004B2785">
        <w:rPr>
          <w:rFonts w:ascii="Calibri" w:hAnsi="Calibri" w:cs="Calibri"/>
        </w:rPr>
        <w:t>Loushy</w:t>
      </w:r>
      <w:proofErr w:type="spellEnd"/>
      <w:r w:rsidRPr="004B278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Philadelphia, PA</w:t>
      </w:r>
    </w:p>
    <w:p w14:paraId="361125B8" w14:textId="77777777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Abhijit A. Patil, MBBS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Overland Park, KS</w:t>
      </w:r>
      <w:r w:rsidRPr="004B2785">
        <w:rPr>
          <w:rFonts w:ascii="Calibri" w:hAnsi="Calibri" w:cs="Calibri"/>
        </w:rPr>
        <w:tab/>
      </w:r>
    </w:p>
    <w:p w14:paraId="4AE0D36B" w14:textId="77777777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Anastasia Railean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Louisville, NC</w:t>
      </w:r>
    </w:p>
    <w:p w14:paraId="0A9EC954" w14:textId="4D277447" w:rsidR="00755EFE" w:rsidRPr="004B2785" w:rsidRDefault="0079009D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Yu Kitazawa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Livonia, MI</w:t>
      </w:r>
    </w:p>
    <w:p w14:paraId="6F1DF143" w14:textId="2323D1B5" w:rsidR="0079009D" w:rsidRPr="004B2785" w:rsidRDefault="0079009D" w:rsidP="00755EFE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Jorge L. Ramirez Molina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ogota, Colombia</w:t>
      </w:r>
    </w:p>
    <w:p w14:paraId="262DFBD7" w14:textId="35906FC1" w:rsidR="00355B2A" w:rsidRDefault="0079009D" w:rsidP="004B2785">
      <w:pPr>
        <w:ind w:left="720" w:firstLine="720"/>
        <w:rPr>
          <w:rFonts w:ascii="Calibri" w:hAnsi="Calibri" w:cs="Calibri"/>
        </w:rPr>
      </w:pPr>
      <w:proofErr w:type="spellStart"/>
      <w:r w:rsidRPr="004B2785">
        <w:rPr>
          <w:rFonts w:ascii="Calibri" w:hAnsi="Calibri" w:cs="Calibri"/>
        </w:rPr>
        <w:t>Totsapol</w:t>
      </w:r>
      <w:proofErr w:type="spellEnd"/>
      <w:r w:rsidRPr="004B2785">
        <w:rPr>
          <w:rFonts w:ascii="Calibri" w:hAnsi="Calibri" w:cs="Calibri"/>
        </w:rPr>
        <w:t xml:space="preserve"> </w:t>
      </w:r>
      <w:proofErr w:type="spellStart"/>
      <w:r w:rsidRPr="004B2785">
        <w:rPr>
          <w:rFonts w:ascii="Calibri" w:hAnsi="Calibri" w:cs="Calibri"/>
        </w:rPr>
        <w:t>Surawattanawong</w:t>
      </w:r>
      <w:proofErr w:type="spellEnd"/>
      <w:r w:rsidRPr="004B278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angkok, Thailand</w:t>
      </w:r>
    </w:p>
    <w:p w14:paraId="085B0882" w14:textId="46547616" w:rsidR="003B0CD5" w:rsidRPr="004B2785" w:rsidRDefault="003B0CD5" w:rsidP="004B2785">
      <w:pPr>
        <w:ind w:left="720" w:firstLine="720"/>
        <w:rPr>
          <w:rFonts w:ascii="Calibri" w:hAnsi="Calibri" w:cs="Calibri"/>
        </w:rPr>
      </w:pPr>
      <w:bookmarkStart w:id="1" w:name="_Hlk178166907"/>
      <w:r>
        <w:rPr>
          <w:rFonts w:ascii="Calibri" w:hAnsi="Calibri" w:cs="Calibri"/>
        </w:rPr>
        <w:t>Chaithanya Reddy Bandi V, M.D.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incinnati, OH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4DE65589" w14:textId="77777777" w:rsidR="003B0CD5" w:rsidRDefault="003B0CD5" w:rsidP="001C09EA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Masamune Kimura, M.D.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Kobe, Japan</w:t>
      </w:r>
    </w:p>
    <w:p w14:paraId="5CB88BD5" w14:textId="2060741F" w:rsidR="00C3514C" w:rsidRDefault="003B0CD5" w:rsidP="001C09EA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Aysegul Ozer Celik, M.D.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Mount Pleasant, SC</w:t>
      </w:r>
      <w:r>
        <w:rPr>
          <w:rFonts w:ascii="Calibri" w:hAnsi="Calibri" w:cs="Calibri"/>
        </w:rPr>
        <w:tab/>
      </w:r>
    </w:p>
    <w:bookmarkEnd w:id="1"/>
    <w:p w14:paraId="42EC0DEF" w14:textId="77777777" w:rsidR="003B0CD5" w:rsidRPr="004B2785" w:rsidRDefault="003B0CD5" w:rsidP="001C09EA">
      <w:pPr>
        <w:ind w:left="1440"/>
        <w:rPr>
          <w:rFonts w:ascii="Calibri" w:hAnsi="Calibri" w:cs="Calibri"/>
        </w:rPr>
      </w:pPr>
    </w:p>
    <w:p w14:paraId="5CE692DC" w14:textId="748250CB" w:rsidR="00210A95" w:rsidRPr="004B2785" w:rsidRDefault="00377E21" w:rsidP="001C09EA">
      <w:pPr>
        <w:rPr>
          <w:rFonts w:ascii="Calibri" w:hAnsi="Calibri" w:cs="Calibri"/>
        </w:rPr>
      </w:pPr>
      <w:r w:rsidRPr="004B2785">
        <w:rPr>
          <w:rFonts w:ascii="Calibri" w:hAnsi="Calibri" w:cs="Calibri"/>
        </w:rPr>
        <w:t xml:space="preserve"> </w:t>
      </w:r>
      <w:r w:rsidR="001C09EA" w:rsidRPr="004B2785">
        <w:rPr>
          <w:rFonts w:ascii="Calibri" w:hAnsi="Calibri" w:cs="Calibri"/>
        </w:rPr>
        <w:tab/>
      </w:r>
      <w:r w:rsidR="001C09EA" w:rsidRPr="004B2785">
        <w:rPr>
          <w:rFonts w:ascii="Calibri" w:hAnsi="Calibri" w:cs="Calibri"/>
        </w:rPr>
        <w:tab/>
      </w:r>
      <w:r w:rsidR="00210A95" w:rsidRPr="004B2785">
        <w:rPr>
          <w:rFonts w:ascii="Calibri" w:hAnsi="Calibri" w:cs="Calibri"/>
          <w:b/>
          <w:sz w:val="24"/>
        </w:rPr>
        <w:t xml:space="preserve">With </w:t>
      </w:r>
      <w:bookmarkStart w:id="2" w:name="_Hlk156400230"/>
      <w:r w:rsidR="0079009D" w:rsidRPr="004B2785">
        <w:rPr>
          <w:rFonts w:ascii="Calibri" w:hAnsi="Calibri" w:cs="Calibri"/>
          <w:b/>
          <w:sz w:val="24"/>
        </w:rPr>
        <w:t>Special Qualification</w:t>
      </w:r>
      <w:r w:rsidR="00210A95" w:rsidRPr="004B2785">
        <w:rPr>
          <w:rFonts w:ascii="Calibri" w:hAnsi="Calibri" w:cs="Calibri"/>
          <w:b/>
          <w:sz w:val="24"/>
        </w:rPr>
        <w:t xml:space="preserve"> </w:t>
      </w:r>
      <w:bookmarkEnd w:id="2"/>
      <w:r w:rsidR="00210A95" w:rsidRPr="004B2785">
        <w:rPr>
          <w:rFonts w:ascii="Calibri" w:hAnsi="Calibri" w:cs="Calibri"/>
          <w:b/>
          <w:sz w:val="24"/>
        </w:rPr>
        <w:t>in Critical Care EEG:</w:t>
      </w:r>
    </w:p>
    <w:p w14:paraId="72F2EF01" w14:textId="77777777" w:rsidR="004B2785" w:rsidRDefault="004B2785" w:rsidP="000E424B">
      <w:pPr>
        <w:ind w:left="720" w:firstLine="720"/>
        <w:rPr>
          <w:rFonts w:ascii="Calibri" w:hAnsi="Calibri" w:cs="Calibri"/>
        </w:rPr>
      </w:pPr>
      <w:r>
        <w:rPr>
          <w:rFonts w:ascii="Calibri" w:hAnsi="Calibri" w:cs="Calibri"/>
        </w:rPr>
        <w:t>Noman M. Ahmed, M.D.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Perrysburg, OH</w:t>
      </w:r>
    </w:p>
    <w:p w14:paraId="10D63732" w14:textId="6FDFACBE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Rene Andrade Machado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rookfield, WI</w:t>
      </w:r>
    </w:p>
    <w:p w14:paraId="619F6D83" w14:textId="69F8FBFA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Eric A. Armour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Nashville, TN</w:t>
      </w:r>
    </w:p>
    <w:p w14:paraId="0FE78728" w14:textId="2FF50F4D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Hae Young Baang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New York, NY</w:t>
      </w:r>
    </w:p>
    <w:p w14:paraId="6758BE9C" w14:textId="76A27411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Hanan El Shakankiry, M.D., Ph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Mobile, AL</w:t>
      </w:r>
    </w:p>
    <w:p w14:paraId="514BA6A3" w14:textId="5BF01F02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Ryan Fillmore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Charlotte, NC</w:t>
      </w:r>
    </w:p>
    <w:p w14:paraId="25E2733C" w14:textId="6C984115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Omar Hussein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Albuquerque, NM</w:t>
      </w:r>
    </w:p>
    <w:p w14:paraId="2805A430" w14:textId="73672004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Paula Martinez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ogota, Colombia</w:t>
      </w:r>
    </w:p>
    <w:p w14:paraId="56444079" w14:textId="3EAD777F" w:rsidR="000E424B" w:rsidRPr="004B2785" w:rsidRDefault="000E424B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Lindsay Pagano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="00622021" w:rsidRPr="004B2785">
        <w:rPr>
          <w:rFonts w:ascii="Calibri" w:hAnsi="Calibri" w:cs="Calibri"/>
        </w:rPr>
        <w:t>Nashville, TN</w:t>
      </w:r>
    </w:p>
    <w:p w14:paraId="1FCE2A64" w14:textId="52DF8E2A" w:rsidR="00622021" w:rsidRPr="004B2785" w:rsidRDefault="00622021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Mushtaq Qureshi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Johns Creek, GA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</w:p>
    <w:p w14:paraId="655DC6DC" w14:textId="7B7DEA63" w:rsidR="00622021" w:rsidRPr="004B2785" w:rsidRDefault="00622021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Eva Ritzl, M.D.</w:t>
      </w:r>
      <w:r w:rsidR="00F608A6" w:rsidRPr="004B2785">
        <w:rPr>
          <w:rFonts w:ascii="Calibri" w:hAnsi="Calibri" w:cs="Calibri"/>
        </w:rPr>
        <w:t>, MBA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Ellicott City, MD</w:t>
      </w:r>
    </w:p>
    <w:p w14:paraId="04CE322E" w14:textId="1D9A2A7D" w:rsidR="00622021" w:rsidRPr="004B2785" w:rsidRDefault="00622021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Olga Selioutski, D.O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Rochester, NY</w:t>
      </w:r>
    </w:p>
    <w:p w14:paraId="3E5CC0FF" w14:textId="677D0914" w:rsidR="00622021" w:rsidRPr="004B2785" w:rsidRDefault="00622021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Sayed Shabbir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Hanover, MD</w:t>
      </w:r>
      <w:r w:rsidRPr="004B2785">
        <w:rPr>
          <w:rFonts w:ascii="Calibri" w:hAnsi="Calibri" w:cs="Calibri"/>
        </w:rPr>
        <w:tab/>
      </w:r>
    </w:p>
    <w:p w14:paraId="42D24524" w14:textId="7A33DE78" w:rsidR="00622021" w:rsidRPr="004B2785" w:rsidRDefault="00622021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Adithya Sivaraju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Stamford, CT</w:t>
      </w:r>
    </w:p>
    <w:p w14:paraId="5A5A54B5" w14:textId="77777777" w:rsidR="00622021" w:rsidRPr="004B2785" w:rsidRDefault="00622021" w:rsidP="00622021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lastRenderedPageBreak/>
        <w:t>Evan Tank, D.O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Grand Rapids, MI</w:t>
      </w:r>
    </w:p>
    <w:p w14:paraId="1B17FBAA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Arthur Alcantara Lima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Erie, PA</w:t>
      </w:r>
    </w:p>
    <w:p w14:paraId="021E5738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Pablo Bravo-Valenzuela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New Haven, CT</w:t>
      </w:r>
    </w:p>
    <w:p w14:paraId="6104A422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Carlos F. Muniz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Jamesville, NY</w:t>
      </w:r>
    </w:p>
    <w:p w14:paraId="0A198D51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Candace Schaefer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Nashville, TN</w:t>
      </w:r>
      <w:r w:rsidRPr="004B2785">
        <w:rPr>
          <w:rFonts w:ascii="Calibri" w:hAnsi="Calibri" w:cs="Calibri"/>
        </w:rPr>
        <w:tab/>
      </w:r>
    </w:p>
    <w:p w14:paraId="114F0231" w14:textId="77777777" w:rsidR="00EF0C46" w:rsidRPr="004B2785" w:rsidRDefault="00EF0C46" w:rsidP="00EF0C46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Fahd Sultan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Edmond, OK</w:t>
      </w:r>
    </w:p>
    <w:p w14:paraId="2F90C5B5" w14:textId="77777777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Khaled A. Alshehri, MBB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Riyadh, Saudi Arabia</w:t>
      </w:r>
    </w:p>
    <w:p w14:paraId="5FFD7310" w14:textId="77777777" w:rsidR="0015094F" w:rsidRPr="004B2785" w:rsidRDefault="0015094F" w:rsidP="0015094F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Zacharia Shebani, MBBS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Houston, TX</w:t>
      </w:r>
    </w:p>
    <w:p w14:paraId="32EA9E6D" w14:textId="005331B6" w:rsidR="00622021" w:rsidRPr="004B2785" w:rsidRDefault="0079009D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Scott K. Adney, M.D.</w:t>
      </w:r>
      <w:r w:rsidR="00485537">
        <w:rPr>
          <w:rFonts w:ascii="Calibri" w:hAnsi="Calibri" w:cs="Calibri"/>
        </w:rPr>
        <w:t>, Ph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Chicago, IL</w:t>
      </w:r>
    </w:p>
    <w:p w14:paraId="4746CA9F" w14:textId="5CEFB78B" w:rsidR="0079009D" w:rsidRPr="004B2785" w:rsidRDefault="0079009D" w:rsidP="000E424B">
      <w:pPr>
        <w:ind w:left="720" w:firstLine="720"/>
        <w:rPr>
          <w:rFonts w:ascii="Calibri" w:hAnsi="Calibri" w:cs="Calibri"/>
        </w:rPr>
      </w:pPr>
      <w:bookmarkStart w:id="3" w:name="_Hlk156400168"/>
      <w:proofErr w:type="spellStart"/>
      <w:r w:rsidRPr="004B2785">
        <w:rPr>
          <w:rFonts w:ascii="Calibri" w:hAnsi="Calibri" w:cs="Calibri"/>
        </w:rPr>
        <w:t>Totsapol</w:t>
      </w:r>
      <w:proofErr w:type="spellEnd"/>
      <w:r w:rsidRPr="004B2785">
        <w:rPr>
          <w:rFonts w:ascii="Calibri" w:hAnsi="Calibri" w:cs="Calibri"/>
        </w:rPr>
        <w:t xml:space="preserve"> </w:t>
      </w:r>
      <w:proofErr w:type="spellStart"/>
      <w:r w:rsidRPr="004B2785">
        <w:rPr>
          <w:rFonts w:ascii="Calibri" w:hAnsi="Calibri" w:cs="Calibri"/>
        </w:rPr>
        <w:t>Surawattanawong</w:t>
      </w:r>
      <w:proofErr w:type="spellEnd"/>
      <w:r w:rsidRPr="004B278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angkok, Thailand</w:t>
      </w:r>
    </w:p>
    <w:bookmarkEnd w:id="3"/>
    <w:p w14:paraId="752D4F5D" w14:textId="677DED6F" w:rsidR="0079009D" w:rsidRPr="004B2785" w:rsidRDefault="0079009D" w:rsidP="000E424B">
      <w:pPr>
        <w:ind w:left="720" w:firstLine="720"/>
        <w:rPr>
          <w:rFonts w:ascii="Calibri" w:hAnsi="Calibri" w:cs="Calibri"/>
        </w:rPr>
      </w:pPr>
      <w:r w:rsidRPr="004B2785">
        <w:rPr>
          <w:rFonts w:ascii="Calibri" w:hAnsi="Calibri" w:cs="Calibri"/>
        </w:rPr>
        <w:t>Colin Van Hook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New Orleans, LA</w:t>
      </w:r>
    </w:p>
    <w:p w14:paraId="40632E3C" w14:textId="77777777" w:rsidR="00B01D2F" w:rsidRPr="004B2785" w:rsidRDefault="00B01D2F" w:rsidP="00622021">
      <w:pPr>
        <w:rPr>
          <w:rFonts w:ascii="Calibri" w:hAnsi="Calibri" w:cs="Calibri"/>
        </w:rPr>
      </w:pPr>
    </w:p>
    <w:p w14:paraId="76EFCDDD" w14:textId="1895D431" w:rsidR="00C3514C" w:rsidRPr="004B2785" w:rsidRDefault="00C3514C" w:rsidP="00C3514C">
      <w:pPr>
        <w:ind w:left="1440"/>
        <w:rPr>
          <w:rFonts w:ascii="Calibri" w:hAnsi="Calibri" w:cs="Calibri"/>
          <w:b/>
          <w:sz w:val="24"/>
        </w:rPr>
      </w:pPr>
      <w:r w:rsidRPr="004B2785">
        <w:rPr>
          <w:rFonts w:ascii="Calibri" w:hAnsi="Calibri" w:cs="Calibri"/>
          <w:b/>
          <w:sz w:val="24"/>
          <w:szCs w:val="24"/>
        </w:rPr>
        <w:t xml:space="preserve">With </w:t>
      </w:r>
      <w:r w:rsidR="0079009D" w:rsidRPr="004B2785">
        <w:rPr>
          <w:rFonts w:ascii="Calibri" w:hAnsi="Calibri" w:cs="Calibri"/>
          <w:b/>
          <w:sz w:val="24"/>
        </w:rPr>
        <w:t xml:space="preserve">Special Qualification </w:t>
      </w:r>
      <w:r w:rsidRPr="004B2785">
        <w:rPr>
          <w:rFonts w:ascii="Calibri" w:hAnsi="Calibri" w:cs="Calibri"/>
          <w:b/>
          <w:sz w:val="24"/>
        </w:rPr>
        <w:t>in Neurophysiologic Intraoperative Monitoring:</w:t>
      </w:r>
    </w:p>
    <w:p w14:paraId="34D3FECA" w14:textId="3C7A0072" w:rsidR="00622021" w:rsidRPr="004B2785" w:rsidRDefault="00622021" w:rsidP="00C3514C">
      <w:pPr>
        <w:ind w:left="1440"/>
        <w:rPr>
          <w:rFonts w:ascii="Calibri" w:hAnsi="Calibri" w:cs="Calibri"/>
        </w:rPr>
      </w:pPr>
      <w:r w:rsidRPr="004B2785">
        <w:rPr>
          <w:rFonts w:ascii="Calibri" w:hAnsi="Calibri" w:cs="Calibri"/>
        </w:rPr>
        <w:t>Anna K. Chen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Los Angeles, CA</w:t>
      </w:r>
    </w:p>
    <w:p w14:paraId="624FFEDA" w14:textId="77777777" w:rsidR="0015094F" w:rsidRPr="004B2785" w:rsidRDefault="0015094F" w:rsidP="0015094F">
      <w:pPr>
        <w:ind w:left="1440"/>
        <w:rPr>
          <w:rFonts w:ascii="Calibri" w:hAnsi="Calibri" w:cs="Calibri"/>
        </w:rPr>
      </w:pPr>
      <w:r w:rsidRPr="004B2785">
        <w:rPr>
          <w:rFonts w:ascii="Calibri" w:hAnsi="Calibri" w:cs="Calibri"/>
        </w:rPr>
        <w:t>George, P. Thomas, M.D, Ph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Woodstock, VT</w:t>
      </w:r>
    </w:p>
    <w:p w14:paraId="6ABEE177" w14:textId="7ECBA6F4" w:rsidR="0015094F" w:rsidRPr="004B2785" w:rsidRDefault="0079009D" w:rsidP="00C3514C">
      <w:pPr>
        <w:ind w:left="1440"/>
        <w:rPr>
          <w:rFonts w:ascii="Calibri" w:hAnsi="Calibri" w:cs="Calibri"/>
        </w:rPr>
      </w:pPr>
      <w:r w:rsidRPr="004B2785">
        <w:rPr>
          <w:rFonts w:ascii="Calibri" w:hAnsi="Calibri" w:cs="Calibri"/>
        </w:rPr>
        <w:t>Khalil Husari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Lancaster, PA</w:t>
      </w:r>
    </w:p>
    <w:p w14:paraId="3B7BF00B" w14:textId="77777777" w:rsidR="00C07DFA" w:rsidRPr="004B2785" w:rsidRDefault="00C07DFA" w:rsidP="005459C1">
      <w:pPr>
        <w:rPr>
          <w:rFonts w:ascii="Calibri" w:hAnsi="Calibri" w:cs="Calibri"/>
        </w:rPr>
      </w:pPr>
    </w:p>
    <w:p w14:paraId="04ACCB80" w14:textId="2C610E92" w:rsidR="0079009D" w:rsidRPr="004B2785" w:rsidRDefault="0079009D" w:rsidP="00C3514C">
      <w:pPr>
        <w:ind w:left="1440"/>
        <w:rPr>
          <w:rFonts w:ascii="Calibri" w:hAnsi="Calibri" w:cs="Calibri"/>
          <w:b/>
          <w:sz w:val="24"/>
        </w:rPr>
      </w:pPr>
      <w:r w:rsidRPr="004B2785">
        <w:rPr>
          <w:rFonts w:ascii="Calibri" w:hAnsi="Calibri" w:cs="Calibri"/>
          <w:b/>
          <w:sz w:val="24"/>
        </w:rPr>
        <w:t>With Special Qualification in Pediatric EEG:</w:t>
      </w:r>
    </w:p>
    <w:p w14:paraId="0BEA27D7" w14:textId="101AEEC4" w:rsidR="0079009D" w:rsidRDefault="004B2785" w:rsidP="00C3514C">
      <w:pPr>
        <w:ind w:left="144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>Maite La Vega Massell, M.D.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>Hastings on Hudson, NY</w:t>
      </w:r>
    </w:p>
    <w:p w14:paraId="2E4F364E" w14:textId="721649E5" w:rsidR="004B2785" w:rsidRDefault="004B2785" w:rsidP="00C3514C">
      <w:pPr>
        <w:ind w:left="144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Luis Mayor-Romero, M.D.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  <w:t>Bogota, Colombia</w:t>
      </w:r>
    </w:p>
    <w:p w14:paraId="7FAB32F4" w14:textId="3E7EFBC6" w:rsidR="004B2785" w:rsidRDefault="004B2785" w:rsidP="00C3514C">
      <w:pPr>
        <w:ind w:left="144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Abhijit A. Pitil, M.D.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  <w:t>Overland Park, KS</w:t>
      </w:r>
    </w:p>
    <w:p w14:paraId="5F84F96D" w14:textId="6052F482" w:rsidR="004B2785" w:rsidRDefault="004B2785" w:rsidP="00C3514C">
      <w:pPr>
        <w:ind w:left="144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Rene Andrade Machado, M.D.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  <w:t>Brookfield, WI</w:t>
      </w:r>
    </w:p>
    <w:p w14:paraId="2F4CE05B" w14:textId="4E16A85A" w:rsidR="004B2785" w:rsidRDefault="004B2785" w:rsidP="00C3514C">
      <w:pPr>
        <w:ind w:left="144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Anastasia Railean, M.D.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  <w:t>Lewisville, NC</w:t>
      </w:r>
    </w:p>
    <w:p w14:paraId="3DFDC2CE" w14:textId="0B8CC1FB" w:rsidR="004B2785" w:rsidRDefault="004B2785" w:rsidP="00C3514C">
      <w:pPr>
        <w:ind w:left="144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Tamer Rizk, M.D.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  <w:t>Saint John, New Brunswick</w:t>
      </w:r>
    </w:p>
    <w:p w14:paraId="6E7907A2" w14:textId="346451CB" w:rsidR="004B2785" w:rsidRDefault="004B2785" w:rsidP="00C3514C">
      <w:pPr>
        <w:ind w:left="144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Daniela O. Tapos, M.D.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  <w:t>Birmingham, MI</w:t>
      </w:r>
    </w:p>
    <w:p w14:paraId="008C6B0A" w14:textId="13C350D0" w:rsidR="00060E7B" w:rsidRPr="004B2785" w:rsidRDefault="00060E7B" w:rsidP="00C3514C">
      <w:pPr>
        <w:ind w:left="144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Gyaneshwar Shrestha, M.D.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  <w:t>University Place, WA</w:t>
      </w:r>
    </w:p>
    <w:p w14:paraId="634A2D68" w14:textId="77777777" w:rsidR="0079009D" w:rsidRPr="004B2785" w:rsidRDefault="0079009D" w:rsidP="00C3514C">
      <w:pPr>
        <w:ind w:left="1440"/>
        <w:rPr>
          <w:rFonts w:ascii="Calibri" w:hAnsi="Calibri" w:cs="Calibri"/>
          <w:b/>
          <w:sz w:val="24"/>
        </w:rPr>
      </w:pPr>
    </w:p>
    <w:p w14:paraId="6D046583" w14:textId="6BF852AE" w:rsidR="00622021" w:rsidRPr="00485537" w:rsidRDefault="00C3514C" w:rsidP="00485537">
      <w:pPr>
        <w:ind w:left="1440"/>
        <w:rPr>
          <w:rFonts w:ascii="Calibri" w:hAnsi="Calibri" w:cs="Calibri"/>
          <w:b/>
          <w:sz w:val="24"/>
        </w:rPr>
      </w:pPr>
      <w:r w:rsidRPr="004B2785">
        <w:rPr>
          <w:rFonts w:ascii="Calibri" w:hAnsi="Calibri" w:cs="Calibri"/>
          <w:b/>
          <w:sz w:val="24"/>
        </w:rPr>
        <w:t>General Clinical Neurophysiology:</w:t>
      </w:r>
    </w:p>
    <w:p w14:paraId="495CAF32" w14:textId="53E76B00" w:rsidR="0015094F" w:rsidRPr="004B2785" w:rsidRDefault="0015094F" w:rsidP="0015094F">
      <w:pPr>
        <w:ind w:left="720" w:firstLine="72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>Sajjad, Ali, MBBS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>Karachi, Pakistan</w:t>
      </w:r>
    </w:p>
    <w:p w14:paraId="057E5312" w14:textId="17F63447" w:rsidR="0015094F" w:rsidRPr="004B2785" w:rsidRDefault="0015094F" w:rsidP="0015094F">
      <w:pPr>
        <w:ind w:left="720" w:firstLine="720"/>
        <w:rPr>
          <w:rFonts w:ascii="Calibri" w:hAnsi="Calibri" w:cs="Calibri"/>
          <w:bCs/>
        </w:rPr>
      </w:pPr>
      <w:bookmarkStart w:id="4" w:name="_Hlk142381847"/>
      <w:r w:rsidRPr="004B2785">
        <w:rPr>
          <w:rFonts w:ascii="Calibri" w:hAnsi="Calibri" w:cs="Calibri"/>
          <w:bCs/>
        </w:rPr>
        <w:t>Rowena Engracia Rivera, M.D.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  <w:t>Chester, VA</w:t>
      </w:r>
    </w:p>
    <w:bookmarkEnd w:id="4"/>
    <w:p w14:paraId="03B9EEC1" w14:textId="77777777" w:rsidR="0015094F" w:rsidRPr="004B2785" w:rsidRDefault="0015094F" w:rsidP="0015094F">
      <w:pPr>
        <w:ind w:left="720" w:firstLine="72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 xml:space="preserve">Shaima H. </w:t>
      </w:r>
      <w:proofErr w:type="spellStart"/>
      <w:r w:rsidRPr="004B2785">
        <w:rPr>
          <w:rFonts w:ascii="Calibri" w:hAnsi="Calibri" w:cs="Calibri"/>
          <w:bCs/>
        </w:rPr>
        <w:t>Abuhulayqah</w:t>
      </w:r>
      <w:proofErr w:type="spellEnd"/>
      <w:r w:rsidRPr="004B2785">
        <w:rPr>
          <w:rFonts w:ascii="Calibri" w:hAnsi="Calibri" w:cs="Calibri"/>
          <w:bCs/>
        </w:rPr>
        <w:t>, M.D.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proofErr w:type="spellStart"/>
      <w:r w:rsidRPr="004B2785">
        <w:rPr>
          <w:rFonts w:ascii="Calibri" w:hAnsi="Calibri" w:cs="Calibri"/>
          <w:bCs/>
        </w:rPr>
        <w:t>Alahsa</w:t>
      </w:r>
      <w:proofErr w:type="spellEnd"/>
      <w:r w:rsidRPr="004B2785">
        <w:rPr>
          <w:rFonts w:ascii="Calibri" w:hAnsi="Calibri" w:cs="Calibri"/>
          <w:bCs/>
        </w:rPr>
        <w:t>, Saudi Arabia</w:t>
      </w:r>
    </w:p>
    <w:p w14:paraId="0F091092" w14:textId="77777777" w:rsidR="0015094F" w:rsidRPr="004B2785" w:rsidRDefault="0015094F" w:rsidP="0015094F">
      <w:pPr>
        <w:ind w:left="720" w:firstLine="72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 xml:space="preserve">Itai </w:t>
      </w:r>
      <w:proofErr w:type="spellStart"/>
      <w:r w:rsidRPr="004B2785">
        <w:rPr>
          <w:rFonts w:ascii="Calibri" w:hAnsi="Calibri" w:cs="Calibri"/>
          <w:bCs/>
        </w:rPr>
        <w:t>Loushy</w:t>
      </w:r>
      <w:proofErr w:type="spellEnd"/>
      <w:r w:rsidRPr="004B2785">
        <w:rPr>
          <w:rFonts w:ascii="Calibri" w:hAnsi="Calibri" w:cs="Calibri"/>
          <w:bCs/>
        </w:rPr>
        <w:t>, M.D.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  <w:t>Philadelphia, PA</w:t>
      </w:r>
    </w:p>
    <w:p w14:paraId="69CD7C31" w14:textId="77777777" w:rsidR="0015094F" w:rsidRPr="004B2785" w:rsidRDefault="0015094F" w:rsidP="0015094F">
      <w:pPr>
        <w:ind w:left="720" w:firstLine="72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>Abhijit A. Patil, MBBS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  <w:t>Overland Park, KS</w:t>
      </w:r>
    </w:p>
    <w:p w14:paraId="6281F87F" w14:textId="538AB1E7" w:rsidR="0079009D" w:rsidRPr="004B2785" w:rsidRDefault="0079009D" w:rsidP="0015094F">
      <w:pPr>
        <w:ind w:left="720" w:firstLine="72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>Maureen Handoko-Yang, M.D.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  <w:t>Bellaire, TX</w:t>
      </w:r>
    </w:p>
    <w:p w14:paraId="15E5B2A6" w14:textId="406CD136" w:rsidR="0079009D" w:rsidRPr="004B2785" w:rsidRDefault="0079009D" w:rsidP="0015094F">
      <w:pPr>
        <w:ind w:left="720" w:firstLine="72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>Yu Kitazawa, M.D.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  <w:t>Livonia, MI</w:t>
      </w:r>
    </w:p>
    <w:p w14:paraId="6A7634F4" w14:textId="060FD386" w:rsidR="0079009D" w:rsidRPr="004B2785" w:rsidRDefault="0079009D" w:rsidP="0015094F">
      <w:pPr>
        <w:ind w:left="720" w:firstLine="720"/>
        <w:rPr>
          <w:rFonts w:ascii="Calibri" w:hAnsi="Calibri" w:cs="Calibri"/>
          <w:bCs/>
        </w:rPr>
      </w:pPr>
      <w:r w:rsidRPr="004B2785">
        <w:rPr>
          <w:rFonts w:ascii="Calibri" w:hAnsi="Calibri" w:cs="Calibri"/>
          <w:bCs/>
        </w:rPr>
        <w:t>Geronimo Pacheco Aispuro, M.D.</w:t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</w:r>
      <w:r w:rsidRPr="004B2785">
        <w:rPr>
          <w:rFonts w:ascii="Calibri" w:hAnsi="Calibri" w:cs="Calibri"/>
          <w:bCs/>
        </w:rPr>
        <w:tab/>
        <w:t>Cleveland, OH</w:t>
      </w:r>
    </w:p>
    <w:p w14:paraId="056D6FF7" w14:textId="77777777" w:rsidR="0079009D" w:rsidRPr="004B2785" w:rsidRDefault="0079009D" w:rsidP="0079009D">
      <w:pPr>
        <w:ind w:left="720" w:firstLine="720"/>
        <w:rPr>
          <w:rFonts w:ascii="Calibri" w:hAnsi="Calibri" w:cs="Calibri"/>
        </w:rPr>
      </w:pPr>
      <w:proofErr w:type="spellStart"/>
      <w:r w:rsidRPr="004B2785">
        <w:rPr>
          <w:rFonts w:ascii="Calibri" w:hAnsi="Calibri" w:cs="Calibri"/>
        </w:rPr>
        <w:t>Totsapol</w:t>
      </w:r>
      <w:proofErr w:type="spellEnd"/>
      <w:r w:rsidRPr="004B2785">
        <w:rPr>
          <w:rFonts w:ascii="Calibri" w:hAnsi="Calibri" w:cs="Calibri"/>
        </w:rPr>
        <w:t xml:space="preserve"> </w:t>
      </w:r>
      <w:proofErr w:type="spellStart"/>
      <w:r w:rsidRPr="004B2785">
        <w:rPr>
          <w:rFonts w:ascii="Calibri" w:hAnsi="Calibri" w:cs="Calibri"/>
        </w:rPr>
        <w:t>Surawattanawong</w:t>
      </w:r>
      <w:proofErr w:type="spellEnd"/>
      <w:r w:rsidRPr="004B2785">
        <w:rPr>
          <w:rFonts w:ascii="Calibri" w:hAnsi="Calibri" w:cs="Calibri"/>
        </w:rPr>
        <w:t>, M.D.</w:t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</w:r>
      <w:r w:rsidRPr="004B2785">
        <w:rPr>
          <w:rFonts w:ascii="Calibri" w:hAnsi="Calibri" w:cs="Calibri"/>
        </w:rPr>
        <w:tab/>
        <w:t>Bangkok, Thailand</w:t>
      </w:r>
    </w:p>
    <w:p w14:paraId="279AE1C5" w14:textId="77777777" w:rsidR="003B0CD5" w:rsidRPr="004B2785" w:rsidRDefault="003B0CD5" w:rsidP="003B0CD5">
      <w:pPr>
        <w:ind w:left="720" w:firstLine="720"/>
        <w:rPr>
          <w:rFonts w:ascii="Calibri" w:hAnsi="Calibri" w:cs="Calibri"/>
        </w:rPr>
      </w:pPr>
      <w:r>
        <w:rPr>
          <w:rFonts w:ascii="Calibri" w:hAnsi="Calibri" w:cs="Calibri"/>
        </w:rPr>
        <w:t>Chaithanya Reddy Bandi V, M.D.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incinnati, OH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7BD40194" w14:textId="77777777" w:rsidR="003B0CD5" w:rsidRDefault="003B0CD5" w:rsidP="003B0CD5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 xml:space="preserve">Marvin H. Braun, </w:t>
      </w:r>
      <w:proofErr w:type="gramStart"/>
      <w:r>
        <w:rPr>
          <w:rFonts w:ascii="Calibri" w:hAnsi="Calibri" w:cs="Calibri"/>
        </w:rPr>
        <w:t>M.D</w:t>
      </w:r>
      <w:proofErr w:type="gramEnd"/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Danville, PA</w:t>
      </w:r>
    </w:p>
    <w:p w14:paraId="09657101" w14:textId="77777777" w:rsidR="0079009D" w:rsidRPr="004B2785" w:rsidRDefault="0079009D" w:rsidP="0015094F">
      <w:pPr>
        <w:ind w:left="720" w:firstLine="720"/>
        <w:rPr>
          <w:rFonts w:ascii="Calibri" w:hAnsi="Calibri" w:cs="Calibri"/>
          <w:bCs/>
        </w:rPr>
      </w:pPr>
    </w:p>
    <w:p w14:paraId="1A9E6385" w14:textId="77777777" w:rsidR="0015094F" w:rsidRPr="004B2785" w:rsidRDefault="0015094F" w:rsidP="00622021">
      <w:pPr>
        <w:ind w:left="720" w:firstLine="720"/>
        <w:rPr>
          <w:rFonts w:ascii="Calibri" w:hAnsi="Calibri" w:cs="Calibri"/>
          <w:bCs/>
        </w:rPr>
      </w:pPr>
    </w:p>
    <w:sectPr w:rsidR="0015094F" w:rsidRPr="004B2785" w:rsidSect="002E1A3D">
      <w:pgSz w:w="12240" w:h="15840"/>
      <w:pgMar w:top="900" w:right="1440" w:bottom="720" w:left="720" w:header="720" w:footer="720" w:gutter="0"/>
      <w:pgNumType w:start="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FE6EA5" w14:textId="77777777" w:rsidR="00C40B64" w:rsidRDefault="00C40B64" w:rsidP="00736F48">
      <w:r>
        <w:separator/>
      </w:r>
    </w:p>
  </w:endnote>
  <w:endnote w:type="continuationSeparator" w:id="0">
    <w:p w14:paraId="7FD9EC9C" w14:textId="77777777" w:rsidR="00C40B64" w:rsidRDefault="00C40B64" w:rsidP="00736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EA04FD" w14:textId="77777777" w:rsidR="00C40B64" w:rsidRDefault="00C40B64" w:rsidP="00736F48">
      <w:r>
        <w:separator/>
      </w:r>
    </w:p>
  </w:footnote>
  <w:footnote w:type="continuationSeparator" w:id="0">
    <w:p w14:paraId="2B609367" w14:textId="77777777" w:rsidR="00C40B64" w:rsidRDefault="00C40B64" w:rsidP="00736F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NLcwNDA0MzI3MDBQ0lEKTi0uzszPAykwMqgFABSSnhEtAAAA"/>
  </w:docVars>
  <w:rsids>
    <w:rsidRoot w:val="00CC28C3"/>
    <w:rsid w:val="00016DF4"/>
    <w:rsid w:val="00017618"/>
    <w:rsid w:val="00051034"/>
    <w:rsid w:val="00051CCB"/>
    <w:rsid w:val="00060E7B"/>
    <w:rsid w:val="00070618"/>
    <w:rsid w:val="0007377A"/>
    <w:rsid w:val="00097DDC"/>
    <w:rsid w:val="000C13E9"/>
    <w:rsid w:val="000E424B"/>
    <w:rsid w:val="000E53AA"/>
    <w:rsid w:val="00106883"/>
    <w:rsid w:val="00143CA9"/>
    <w:rsid w:val="0015094F"/>
    <w:rsid w:val="001536F2"/>
    <w:rsid w:val="0017613C"/>
    <w:rsid w:val="001835DA"/>
    <w:rsid w:val="001907AA"/>
    <w:rsid w:val="001C09EA"/>
    <w:rsid w:val="001C1823"/>
    <w:rsid w:val="001F7954"/>
    <w:rsid w:val="00210A95"/>
    <w:rsid w:val="00241E4A"/>
    <w:rsid w:val="002676CB"/>
    <w:rsid w:val="00287947"/>
    <w:rsid w:val="00295024"/>
    <w:rsid w:val="002A51AA"/>
    <w:rsid w:val="002A6AE3"/>
    <w:rsid w:val="002B61A4"/>
    <w:rsid w:val="002B6B30"/>
    <w:rsid w:val="002B7F99"/>
    <w:rsid w:val="002E1A3D"/>
    <w:rsid w:val="00312050"/>
    <w:rsid w:val="00317FC9"/>
    <w:rsid w:val="003423D6"/>
    <w:rsid w:val="00355545"/>
    <w:rsid w:val="0035592E"/>
    <w:rsid w:val="00355B2A"/>
    <w:rsid w:val="003618EB"/>
    <w:rsid w:val="00363CD9"/>
    <w:rsid w:val="00367FE1"/>
    <w:rsid w:val="003701B6"/>
    <w:rsid w:val="00377E21"/>
    <w:rsid w:val="00385367"/>
    <w:rsid w:val="003A0477"/>
    <w:rsid w:val="003B0CD5"/>
    <w:rsid w:val="003B2240"/>
    <w:rsid w:val="003C04B0"/>
    <w:rsid w:val="003D1B35"/>
    <w:rsid w:val="003F30E2"/>
    <w:rsid w:val="00412A88"/>
    <w:rsid w:val="00471065"/>
    <w:rsid w:val="00485537"/>
    <w:rsid w:val="004B179A"/>
    <w:rsid w:val="004B2785"/>
    <w:rsid w:val="004B75E3"/>
    <w:rsid w:val="004C5BA7"/>
    <w:rsid w:val="005165A4"/>
    <w:rsid w:val="00530E5D"/>
    <w:rsid w:val="005459C1"/>
    <w:rsid w:val="005C6D56"/>
    <w:rsid w:val="00622021"/>
    <w:rsid w:val="006346FD"/>
    <w:rsid w:val="00664404"/>
    <w:rsid w:val="00667389"/>
    <w:rsid w:val="00677B1F"/>
    <w:rsid w:val="006B6EE2"/>
    <w:rsid w:val="006E7A12"/>
    <w:rsid w:val="00736F48"/>
    <w:rsid w:val="00750ADC"/>
    <w:rsid w:val="00755EFE"/>
    <w:rsid w:val="00776CAA"/>
    <w:rsid w:val="007870FC"/>
    <w:rsid w:val="0079009D"/>
    <w:rsid w:val="007A35E4"/>
    <w:rsid w:val="00815F61"/>
    <w:rsid w:val="0083413B"/>
    <w:rsid w:val="00837212"/>
    <w:rsid w:val="00851A17"/>
    <w:rsid w:val="00864BB6"/>
    <w:rsid w:val="00884C1A"/>
    <w:rsid w:val="008A4B99"/>
    <w:rsid w:val="008D3D0D"/>
    <w:rsid w:val="008D5921"/>
    <w:rsid w:val="008D70DB"/>
    <w:rsid w:val="008E41A8"/>
    <w:rsid w:val="008E421C"/>
    <w:rsid w:val="00904703"/>
    <w:rsid w:val="0095255C"/>
    <w:rsid w:val="00983BD4"/>
    <w:rsid w:val="00987F8A"/>
    <w:rsid w:val="009B5CA9"/>
    <w:rsid w:val="009C4A2E"/>
    <w:rsid w:val="009D0409"/>
    <w:rsid w:val="009D4A5B"/>
    <w:rsid w:val="009E06BD"/>
    <w:rsid w:val="009F6152"/>
    <w:rsid w:val="009F6E1D"/>
    <w:rsid w:val="00A12643"/>
    <w:rsid w:val="00B01D2F"/>
    <w:rsid w:val="00B04311"/>
    <w:rsid w:val="00B0650B"/>
    <w:rsid w:val="00B17FF6"/>
    <w:rsid w:val="00B43473"/>
    <w:rsid w:val="00BA1658"/>
    <w:rsid w:val="00BB0F44"/>
    <w:rsid w:val="00C077D1"/>
    <w:rsid w:val="00C07DFA"/>
    <w:rsid w:val="00C3514C"/>
    <w:rsid w:val="00C40B64"/>
    <w:rsid w:val="00C54793"/>
    <w:rsid w:val="00C6002B"/>
    <w:rsid w:val="00CC28C3"/>
    <w:rsid w:val="00CC68BB"/>
    <w:rsid w:val="00CD226B"/>
    <w:rsid w:val="00CE1A83"/>
    <w:rsid w:val="00CE242F"/>
    <w:rsid w:val="00CE3B01"/>
    <w:rsid w:val="00CE5ED0"/>
    <w:rsid w:val="00CE6A95"/>
    <w:rsid w:val="00CF6C56"/>
    <w:rsid w:val="00D35AB5"/>
    <w:rsid w:val="00D62508"/>
    <w:rsid w:val="00D912B7"/>
    <w:rsid w:val="00DA11C7"/>
    <w:rsid w:val="00DB51BD"/>
    <w:rsid w:val="00E2182E"/>
    <w:rsid w:val="00E26870"/>
    <w:rsid w:val="00E43EDF"/>
    <w:rsid w:val="00E46CAD"/>
    <w:rsid w:val="00E61BA8"/>
    <w:rsid w:val="00E662B6"/>
    <w:rsid w:val="00E81756"/>
    <w:rsid w:val="00EB2E7B"/>
    <w:rsid w:val="00ED77CC"/>
    <w:rsid w:val="00EE0AED"/>
    <w:rsid w:val="00EE4EEA"/>
    <w:rsid w:val="00EF0C46"/>
    <w:rsid w:val="00EF3714"/>
    <w:rsid w:val="00F608A6"/>
    <w:rsid w:val="00F635DF"/>
    <w:rsid w:val="00FC633D"/>
    <w:rsid w:val="00FF1309"/>
    <w:rsid w:val="00FF2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6DA378"/>
  <w15:docId w15:val="{58D58E7C-CB8E-4A83-AEBC-74D0B0C20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8C3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6F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F4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36F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F4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19</Words>
  <Characters>2942</Characters>
  <Application>Microsoft Office Word</Application>
  <DocSecurity>0</DocSecurity>
  <Lines>95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ice</dc:creator>
  <cp:lastModifiedBy>Janice Johnson</cp:lastModifiedBy>
  <cp:revision>3</cp:revision>
  <cp:lastPrinted>2012-11-14T16:43:00Z</cp:lastPrinted>
  <dcterms:created xsi:type="dcterms:W3CDTF">2024-09-25T19:29:00Z</dcterms:created>
  <dcterms:modified xsi:type="dcterms:W3CDTF">2024-09-2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192392d91424a21f618047b4e6242a87b9b36bec3f8e1f8b564227bbe38748</vt:lpwstr>
  </property>
</Properties>
</file>